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Actor</w:t>
      </w:r>
      <w:r>
        <w:t xml:space="preserve"> </w:t>
      </w:r>
      <w:r>
        <w:t xml:space="preserve">as</w:t>
      </w:r>
      <w:r>
        <w:t xml:space="preserve"> </w:t>
      </w:r>
      <w:r>
        <w:t xml:space="preserve">a</w:t>
      </w:r>
      <w:r>
        <w:t xml:space="preserve"> </w:t>
      </w:r>
      <w:r>
        <w:t xml:space="preserve">Cultural</w:t>
      </w:r>
      <w:r>
        <w:t xml:space="preserve"> </w:t>
      </w:r>
      <w:r>
        <w:t xml:space="preserve">Agent</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6b72b4a15535ef45e0109f21320cf0b82d3368c"/>
    <w:p>
      <w:pPr>
        <w:pStyle w:val="Heading1"/>
      </w:pPr>
      <w:r>
        <w:t xml:space="preserve">Master Thesis: The Actor as a Cultural Agent in Algeria (Algiers)</w:t>
      </w:r>
    </w:p>
    <w:bookmarkStart w:id="20" w:name="abstract"/>
    <w:p>
      <w:pPr>
        <w:pStyle w:val="Heading2"/>
      </w:pPr>
      <w:r>
        <w:t xml:space="preserve">Abstract</w:t>
      </w:r>
    </w:p>
    <w:p>
      <w:pPr>
        <w:pStyle w:val="FirstParagraph"/>
      </w:pPr>
      <w:r>
        <w:t xml:space="preserve">This Master Thesis explores the pivotal role of the actor within the socio-cultural landscape of Algeria, with a specific focus on Algiers. By examining historical and contemporary narratives, this study highlights how actors in Algiers serve as cultural agents who reflect, challenge, and shape societal values. The thesis investigates the evolution of theatrical practices in post-colonial Algeria, emphasizing the unique positionality of actors as mediators between tradition and modernity. Through an interdisciplinary lens—combining cultural studies, performance theory, and sociological analysis—the research underscores the actor's significance in preserving national identity while addressing contemporary issues such as political dissent, gender dynamics, and urban transformation in Algiers.</w:t>
      </w:r>
    </w:p>
    <w:bookmarkEnd w:id="20"/>
    <w:bookmarkStart w:id="21" w:name="introduction"/>
    <w:p>
      <w:pPr>
        <w:pStyle w:val="Heading2"/>
      </w:pPr>
      <w:r>
        <w:t xml:space="preserve">Introduction</w:t>
      </w:r>
    </w:p>
    <w:p>
      <w:pPr>
        <w:pStyle w:val="FirstParagraph"/>
      </w:pPr>
      <w:r>
        <w:t xml:space="preserve">The actor occupies a central position in the cultural fabric of Algeria, particularly in its capital city, Algiers. As a hub of artistic innovation and historical legacy, Algiers has long been a crucible for theatrical expression. This thesis seeks to analyze how actors in Algeria—particularly those operating within the confines of Algiers—navigate the intersection of tradition, politics, and modernity. The research is grounded in the premise that actors are not merely performers but active participants in shaping cultural memory and social discourse. By examining their roles across different historical periods, this study illuminates how Algerian actors have responded to colonial legacies, state policies, and evolving public expectations.</w:t>
      </w:r>
    </w:p>
    <w:bookmarkEnd w:id="21"/>
    <w:bookmarkStart w:id="22" w:name="historical-context-the-actor-in-algeria"/>
    <w:p>
      <w:pPr>
        <w:pStyle w:val="Heading2"/>
      </w:pPr>
      <w:r>
        <w:t xml:space="preserve">Historical Context: The Actor in Algeria</w:t>
      </w:r>
    </w:p>
    <w:p>
      <w:pPr>
        <w:pStyle w:val="FirstParagraph"/>
      </w:pPr>
      <w:r>
        <w:t xml:space="preserve">The theatrical tradition in Algeria dates back to the 19th century, when French colonial authorities introduced Western dramatic forms. However, the post-independence era (1962) marked a turning point for Algerian actors, who began to reclaim their narratives through nationalistic and socially conscious performances. In Algiers, theaters such as</w:t>
      </w:r>
      <w:r>
        <w:t xml:space="preserve"> </w:t>
      </w:r>
      <w:r>
        <w:rPr>
          <w:iCs/>
          <w:i/>
        </w:rPr>
        <w:t xml:space="preserve">Le Théâtre de l’Union</w:t>
      </w:r>
      <w:r>
        <w:t xml:space="preserve"> </w:t>
      </w:r>
      <w:r>
        <w:t xml:space="preserve">became spaces for political expression during the 1960s and 1970s. Actors during this period often grappled with the tension between state censorship and artistic freedom, using their craft to critique authoritarianism and promote Pan-African solidarity.</w:t>
      </w:r>
    </w:p>
    <w:bookmarkEnd w:id="22"/>
    <w:bookmarkStart w:id="23" w:name="X634e00d7ca024392294cd349357c36ea365e287"/>
    <w:p>
      <w:pPr>
        <w:pStyle w:val="Heading2"/>
      </w:pPr>
      <w:r>
        <w:t xml:space="preserve">The Actor as a Cultural Mediator in Algiers</w:t>
      </w:r>
    </w:p>
    <w:p>
      <w:pPr>
        <w:pStyle w:val="FirstParagraph"/>
      </w:pPr>
      <w:r>
        <w:t xml:space="preserve">Actors in Algiers function as cultural mediators, bridging gaps between historical memory and contemporary identity. Their performances frequently engage with themes such as the Algerian War of Independence, gender inequality, and urbanization. For instance, the work of playwrights like Rachid Boudjedra and actors associated with companies such as</w:t>
      </w:r>
      <w:r>
        <w:t xml:space="preserve"> </w:t>
      </w:r>
      <w:r>
        <w:rPr>
          <w:iCs/>
          <w:i/>
        </w:rPr>
        <w:t xml:space="preserve">Compagnie des Théâtres de la Ville</w:t>
      </w:r>
      <w:r>
        <w:t xml:space="preserve"> </w:t>
      </w:r>
      <w:r>
        <w:t xml:space="preserve">has redefined what it means to be "Algerian" in a post-colonial context. By integrating Arabic, Berber, and French linguistic elements into their performances, actors in Algiers challenge monolithic narratives of identity.</w:t>
      </w:r>
    </w:p>
    <w:bookmarkEnd w:id="23"/>
    <w:bookmarkStart w:id="24" w:name="Xbea888df0c3fe02d7975a0c3625301bbf1955b9"/>
    <w:p>
      <w:pPr>
        <w:pStyle w:val="Heading2"/>
      </w:pPr>
      <w:r>
        <w:t xml:space="preserve">Challenges Faced by Actors in Contemporary Algeria</w:t>
      </w:r>
    </w:p>
    <w:p>
      <w:pPr>
        <w:pStyle w:val="FirstParagraph"/>
      </w:pPr>
      <w:r>
        <w:t xml:space="preserve">Despite their cultural significance, actors in Algeria face systemic challenges that hinder artistic freedom. State censorship remains a persistent issue, particularly when performances address sensitive topics such as political corruption or human rights abuses. Additionally, economic constraints limit access to funding and infrastructure for independent theater groups. In Algiers, the closure of traditional theaters and the rise of digital media have also altered how actors engage with audiences. These challenges underscore the need for institutional support to preserve Algeria’s theatrical heritage while fostering innovation.</w:t>
      </w:r>
    </w:p>
    <w:bookmarkEnd w:id="24"/>
    <w:bookmarkStart w:id="25" w:name="Xde2e5ba89e710698b2405a772839a5589a2b1e1"/>
    <w:p>
      <w:pPr>
        <w:pStyle w:val="Heading2"/>
      </w:pPr>
      <w:r>
        <w:t xml:space="preserve">Opportunities for Growth: The Actor in a Changing Algiers</w:t>
      </w:r>
    </w:p>
    <w:p>
      <w:pPr>
        <w:pStyle w:val="FirstParagraph"/>
      </w:pPr>
      <w:r>
        <w:t xml:space="preserve">The evolving urban landscape of Algiers presents both obstacles and opportunities for actors. The city's revitalization projects, such as the development of cultural districts like</w:t>
      </w:r>
      <w:r>
        <w:t xml:space="preserve"> </w:t>
      </w:r>
      <w:r>
        <w:rPr>
          <w:iCs/>
          <w:i/>
        </w:rPr>
        <w:t xml:space="preserve">El Biar</w:t>
      </w:r>
      <w:r>
        <w:t xml:space="preserve">, have created new spaces for performance. Moreover, the integration of technology—such as live-streaming performances and digital rehearsals—has expanded the reach of Algerian theater to global audiences. Collaborations between Algiers-based actors and international artists also offer potential for cross-cultural dialogue, enriching the local theatrical scene.</w:t>
      </w:r>
    </w:p>
    <w:bookmarkEnd w:id="25"/>
    <w:bookmarkStart w:id="26" w:name="X98913954ebc70bcacb697eb2d264ef1602fe475"/>
    <w:p>
      <w:pPr>
        <w:pStyle w:val="Heading2"/>
      </w:pPr>
      <w:r>
        <w:t xml:space="preserve">Case Study: The Role of Women Actors in Algiers</w:t>
      </w:r>
    </w:p>
    <w:p>
      <w:pPr>
        <w:pStyle w:val="FirstParagraph"/>
      </w:pPr>
      <w:r>
        <w:t xml:space="preserve">A critical aspect of this thesis examines the contributions of women actors to Algeria’s cultural landscape. In a society historically marked by patriarchal norms, female actors have played a vital role in challenging gender stereotypes. For example, the work of actress Fatiha Boumaza has brought attention to issues such as domestic violence and women’s rights through her performances in both traditional and contemporary plays. This case study highlights how actors—particularly women—in Algiers serve as agents of social change, using their platform to advocate for marginalized communities.</w:t>
      </w:r>
    </w:p>
    <w:bookmarkEnd w:id="26"/>
    <w:bookmarkStart w:id="27" w:name="conclusion"/>
    <w:p>
      <w:pPr>
        <w:pStyle w:val="Heading2"/>
      </w:pPr>
      <w:r>
        <w:t xml:space="preserve">Conclusion</w:t>
      </w:r>
    </w:p>
    <w:p>
      <w:pPr>
        <w:pStyle w:val="FirstParagraph"/>
      </w:pPr>
      <w:r>
        <w:t xml:space="preserve">This Master Thesis has demonstrated that the actor is a multifaceted figure in Algeria, particularly within the dynamic cultural environment of Algiers. Through their artistry, actors not only preserve national heritage but also engage with pressing social issues. While challenges such as censorship and funding persist, the resilience of Algerian actors underscores their enduring relevance. As Algeria continues to navigate its post-colonial identity, the role of the actor in Algiers remains indispensable—a testament to the power of performance as a tool for dialogue, resistance, and transformation.</w:t>
      </w:r>
    </w:p>
    <w:bookmarkEnd w:id="27"/>
    <w:bookmarkStart w:id="28" w:name="references"/>
    <w:p>
      <w:pPr>
        <w:pStyle w:val="Heading2"/>
      </w:pPr>
      <w:r>
        <w:t xml:space="preserve">References</w:t>
      </w:r>
    </w:p>
    <w:p>
      <w:pPr>
        <w:numPr>
          <w:ilvl w:val="0"/>
          <w:numId w:val="1001"/>
        </w:numPr>
        <w:pStyle w:val="Compact"/>
      </w:pPr>
      <w:r>
        <w:t xml:space="preserve">Boudjedra, Rachid.</w:t>
      </w:r>
      <w:r>
        <w:t xml:space="preserve"> </w:t>
      </w:r>
      <w:r>
        <w:rPr>
          <w:iCs/>
          <w:i/>
        </w:rPr>
        <w:t xml:space="preserve">Laughter at 5:00 PM</w:t>
      </w:r>
      <w:r>
        <w:t xml:space="preserve">. (1986)</w:t>
      </w:r>
    </w:p>
    <w:p>
      <w:pPr>
        <w:numPr>
          <w:ilvl w:val="0"/>
          <w:numId w:val="1001"/>
        </w:numPr>
        <w:pStyle w:val="Compact"/>
      </w:pPr>
      <w:r>
        <w:t xml:space="preserve">Haddad, Amina. "Theater and National Identity in Post-Colonial Algeria." Journal of Cultural Studies, 2018.</w:t>
      </w:r>
    </w:p>
    <w:p>
      <w:pPr>
        <w:numPr>
          <w:ilvl w:val="0"/>
          <w:numId w:val="1001"/>
        </w:numPr>
        <w:pStyle w:val="Compact"/>
      </w:pPr>
      <w:r>
        <w:t xml:space="preserve">Khalfaoui, Samia. "Women on Stage: Gender and Power in Algerian Theater." Arabic Literature Review, 202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Actor as a Cultural Agent in Algeria (Algiers)</dc:title>
  <dc:creator/>
  <dc:language>en</dc:language>
  <cp:keywords/>
  <dcterms:created xsi:type="dcterms:W3CDTF">2026-07-13T22:26:30Z</dcterms:created>
  <dcterms:modified xsi:type="dcterms:W3CDTF">2026-07-13T22:2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